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RICQQzK+IH8/5f8IAJRGxtnQuEW690VTAKEWPN1UH/1raoaPdP82ZdHfZ9fv9UICkRu3X454lV382at7ZcAHm+w0xweSxuo5wCepKASkCoB/iTp5wT01VF9kng9dOXP5IFuKT9f+5W2pI0kmsUzf5IAa2lb8YgHuc8FwtN35k+u03RoPEBlzvoSZxXhqzo/4tl0bpRFItCv/NeCbM/wVQ9isS5IFd/3+cAWKfPgnqdoC+sURKBfWcQMSt17Xsl+g02WcSxc80+xoumw/wJ56k2E97q71ycfszD9IoDXnxViSRL5bA6390rsD6mgbjuQf95vs6HaifzTZGDXuftP7PNXwxXg71Uf7JwK7EvJW+ZOj/d9KeY8a6NACOyPf/6/+wR2s2z+sStjm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f you like Expandrive, you might want to give WebDrive a try too. It is</w:t>
      </w:r>
      <w:r>
        <w:t xml:space="preserve"> </w:t>
      </w:r>
      <w:r>
        <w:t xml:space="preserve">more stable and lets you map a network drive to many servers and cloud</w:t>
      </w:r>
      <w:r>
        <w:t xml:space="preserve"> </w:t>
      </w:r>
      <w:r>
        <w:t xml:space="preserve">services as well.</w:t>
      </w:r>
      <w:r>
        <w:t xml:space="preserve"> </w:t>
      </w:r>
      <w:hyperlink r:id="rId24">
        <w:r>
          <w:rPr>
            <w:rStyle w:val="Hyperlink"/>
          </w:rPr>
          <w:t xml:space="preserve">http://www.webdrive.com/pro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www.webdrive.com/products/webdrive/download/" TargetMode="External" /><Relationship Type="http://schemas.openxmlformats.org/officeDocument/2006/relationships/hyperlink" Id="rId20" Target="https://my.remarkbox.com/656ae12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webdrive.com/products/webdrive/download/" TargetMode="External" /><Relationship Type="http://schemas.openxmlformats.org/officeDocument/2006/relationships/hyperlink" Id="rId20" Target="https://my.remarkbox.com/656ae12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5</dc:title>
  <dc:creator/>
  <cp:keywords/>
  <dcterms:created xsi:type="dcterms:W3CDTF">2026-05-06T13:19:28Z</dcterms:created>
  <dcterms:modified xsi:type="dcterms:W3CDTF">2026-05-06T13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